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79CCBF" w14:textId="36764D10" w:rsidR="00000000" w:rsidRPr="0016373C" w:rsidRDefault="00044A4E" w:rsidP="00044A4E">
      <w:pPr>
        <w:jc w:val="center"/>
        <w:rPr>
          <w:b/>
          <w:bCs/>
          <w:sz w:val="24"/>
          <w:szCs w:val="24"/>
          <w:lang w:val="en-US"/>
        </w:rPr>
      </w:pPr>
      <w:r w:rsidRPr="0016373C">
        <w:rPr>
          <w:b/>
          <w:bCs/>
          <w:sz w:val="24"/>
          <w:szCs w:val="24"/>
          <w:lang w:val="en-US"/>
        </w:rPr>
        <w:t>Jobseeker Pro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6373C" w:rsidRPr="0016373C" w14:paraId="10F92C01" w14:textId="77777777" w:rsidTr="0016373C">
        <w:tc>
          <w:tcPr>
            <w:tcW w:w="9016" w:type="dxa"/>
          </w:tcPr>
          <w:p w14:paraId="45005BA5" w14:textId="712F211D" w:rsidR="0016373C" w:rsidRPr="003D18E1" w:rsidRDefault="0016373C" w:rsidP="00043C31">
            <w:pPr>
              <w:rPr>
                <w:u w:val="single"/>
                <w:lang w:val="en-US"/>
              </w:rPr>
            </w:pPr>
            <w:r w:rsidRPr="003D18E1">
              <w:rPr>
                <w:u w:val="single"/>
                <w:lang w:val="en-US"/>
              </w:rPr>
              <w:t>Looking for Job as</w:t>
            </w:r>
            <w:r w:rsidR="003D18E1" w:rsidRPr="003D18E1">
              <w:rPr>
                <w:u w:val="single"/>
                <w:lang w:val="en-US"/>
              </w:rPr>
              <w:t xml:space="preserve"> (Job designation + Industry – multiple possible)</w:t>
            </w:r>
            <w:r w:rsidRPr="003D18E1">
              <w:rPr>
                <w:u w:val="single"/>
                <w:lang w:val="en-US"/>
              </w:rPr>
              <w:t>:</w:t>
            </w:r>
          </w:p>
          <w:p w14:paraId="38164CAC" w14:textId="4A883521" w:rsidR="003D18E1" w:rsidRDefault="003D18E1" w:rsidP="00043C31">
            <w:pPr>
              <w:rPr>
                <w:lang w:val="en-US"/>
              </w:rPr>
            </w:pPr>
          </w:p>
          <w:p w14:paraId="666B1A3D" w14:textId="35DA7B8A" w:rsidR="003D18E1" w:rsidRDefault="003D18E1" w:rsidP="00043C31">
            <w:pPr>
              <w:rPr>
                <w:lang w:val="en-US"/>
              </w:rPr>
            </w:pPr>
          </w:p>
          <w:p w14:paraId="19C22DC2" w14:textId="49623009" w:rsidR="003D18E1" w:rsidRDefault="003D18E1" w:rsidP="00043C31">
            <w:pPr>
              <w:rPr>
                <w:lang w:val="en-US"/>
              </w:rPr>
            </w:pPr>
          </w:p>
          <w:p w14:paraId="56D9AAD3" w14:textId="77777777" w:rsidR="003D18E1" w:rsidRDefault="003D18E1" w:rsidP="00043C31">
            <w:pPr>
              <w:rPr>
                <w:lang w:val="en-US"/>
              </w:rPr>
            </w:pPr>
          </w:p>
          <w:p w14:paraId="5AB29B35" w14:textId="31C3F0F9" w:rsidR="003D18E1" w:rsidRPr="0016373C" w:rsidRDefault="003D18E1" w:rsidP="00043C31">
            <w:pPr>
              <w:rPr>
                <w:lang w:val="en-US"/>
              </w:rPr>
            </w:pPr>
          </w:p>
        </w:tc>
      </w:tr>
      <w:tr w:rsidR="0016373C" w:rsidRPr="0016373C" w14:paraId="75529D95" w14:textId="77777777" w:rsidTr="0016373C">
        <w:tc>
          <w:tcPr>
            <w:tcW w:w="9016" w:type="dxa"/>
          </w:tcPr>
          <w:p w14:paraId="1572D013" w14:textId="341BD742" w:rsidR="0016373C" w:rsidRPr="003D18E1" w:rsidRDefault="0016373C" w:rsidP="00043C31">
            <w:pPr>
              <w:rPr>
                <w:u w:val="single"/>
                <w:lang w:val="en-US"/>
              </w:rPr>
            </w:pPr>
            <w:r w:rsidRPr="003D18E1">
              <w:rPr>
                <w:u w:val="single"/>
                <w:lang w:val="en-US"/>
              </w:rPr>
              <w:t>Looking for a Job in</w:t>
            </w:r>
            <w:r w:rsidR="003D18E1" w:rsidRPr="003D18E1">
              <w:rPr>
                <w:u w:val="single"/>
                <w:lang w:val="en-US"/>
              </w:rPr>
              <w:t xml:space="preserve"> (City</w:t>
            </w:r>
            <w:r w:rsidR="00666EC8">
              <w:rPr>
                <w:u w:val="single"/>
                <w:lang w:val="en-US"/>
              </w:rPr>
              <w:t>/Country</w:t>
            </w:r>
            <w:r w:rsidR="003D18E1" w:rsidRPr="003D18E1">
              <w:rPr>
                <w:u w:val="single"/>
                <w:lang w:val="en-US"/>
              </w:rPr>
              <w:t xml:space="preserve"> – multiple possible)</w:t>
            </w:r>
            <w:r w:rsidRPr="003D18E1">
              <w:rPr>
                <w:u w:val="single"/>
                <w:lang w:val="en-US"/>
              </w:rPr>
              <w:t xml:space="preserve">: </w:t>
            </w:r>
          </w:p>
          <w:p w14:paraId="401475F5" w14:textId="77777777" w:rsidR="003D18E1" w:rsidRDefault="003D18E1" w:rsidP="00043C31">
            <w:pPr>
              <w:rPr>
                <w:lang w:val="en-US"/>
              </w:rPr>
            </w:pPr>
          </w:p>
          <w:p w14:paraId="0AC636C0" w14:textId="77777777" w:rsidR="003D18E1" w:rsidRDefault="003D18E1" w:rsidP="00043C31">
            <w:pPr>
              <w:rPr>
                <w:lang w:val="en-US"/>
              </w:rPr>
            </w:pPr>
          </w:p>
          <w:p w14:paraId="4219DD7B" w14:textId="6BFE0301" w:rsidR="003D18E1" w:rsidRPr="0016373C" w:rsidRDefault="003D18E1" w:rsidP="00043C31">
            <w:pPr>
              <w:rPr>
                <w:lang w:val="en-US"/>
              </w:rPr>
            </w:pPr>
          </w:p>
        </w:tc>
      </w:tr>
      <w:tr w:rsidR="0016373C" w:rsidRPr="0016373C" w14:paraId="745B558E" w14:textId="77777777" w:rsidTr="0016373C">
        <w:tc>
          <w:tcPr>
            <w:tcW w:w="9016" w:type="dxa"/>
          </w:tcPr>
          <w:p w14:paraId="2B5E2841" w14:textId="419E36E0" w:rsidR="0016373C" w:rsidRPr="003D18E1" w:rsidRDefault="0016373C" w:rsidP="00043C31">
            <w:pPr>
              <w:rPr>
                <w:u w:val="single"/>
                <w:lang w:val="en-US"/>
              </w:rPr>
            </w:pPr>
            <w:r w:rsidRPr="003D18E1">
              <w:rPr>
                <w:u w:val="single"/>
                <w:lang w:val="en-US"/>
              </w:rPr>
              <w:t>Education</w:t>
            </w:r>
            <w:r w:rsidR="003D18E1" w:rsidRPr="003D18E1">
              <w:rPr>
                <w:u w:val="single"/>
                <w:lang w:val="en-US"/>
              </w:rPr>
              <w:t xml:space="preserve"> (</w:t>
            </w:r>
            <w:r w:rsidR="00666EC8">
              <w:rPr>
                <w:u w:val="single"/>
                <w:lang w:val="en-US"/>
              </w:rPr>
              <w:t>D</w:t>
            </w:r>
            <w:r w:rsidR="003D18E1" w:rsidRPr="003D18E1">
              <w:rPr>
                <w:u w:val="single"/>
                <w:lang w:val="en-US"/>
              </w:rPr>
              <w:t>egree</w:t>
            </w:r>
            <w:r w:rsidR="00666EC8">
              <w:rPr>
                <w:u w:val="single"/>
                <w:lang w:val="en-US"/>
              </w:rPr>
              <w:t xml:space="preserve"> + (optional) University</w:t>
            </w:r>
            <w:r w:rsidR="003D18E1" w:rsidRPr="003D18E1">
              <w:rPr>
                <w:u w:val="single"/>
                <w:lang w:val="en-US"/>
              </w:rPr>
              <w:t>)</w:t>
            </w:r>
            <w:r w:rsidRPr="003D18E1">
              <w:rPr>
                <w:u w:val="single"/>
                <w:lang w:val="en-US"/>
              </w:rPr>
              <w:t>:</w:t>
            </w:r>
          </w:p>
          <w:p w14:paraId="30CBA982" w14:textId="77777777" w:rsidR="003D18E1" w:rsidRDefault="003D18E1" w:rsidP="00043C31">
            <w:pPr>
              <w:rPr>
                <w:lang w:val="en-US"/>
              </w:rPr>
            </w:pPr>
          </w:p>
          <w:p w14:paraId="05A8A963" w14:textId="77777777" w:rsidR="003D18E1" w:rsidRDefault="003D18E1" w:rsidP="00043C31">
            <w:pPr>
              <w:rPr>
                <w:lang w:val="en-US"/>
              </w:rPr>
            </w:pPr>
          </w:p>
          <w:p w14:paraId="7D745E87" w14:textId="1032BDD1" w:rsidR="003D18E1" w:rsidRPr="0016373C" w:rsidRDefault="003D18E1" w:rsidP="00043C31">
            <w:pPr>
              <w:rPr>
                <w:lang w:val="en-US"/>
              </w:rPr>
            </w:pPr>
          </w:p>
        </w:tc>
      </w:tr>
      <w:tr w:rsidR="0016373C" w:rsidRPr="0016373C" w14:paraId="3E7AC357" w14:textId="77777777" w:rsidTr="0016373C">
        <w:tc>
          <w:tcPr>
            <w:tcW w:w="9016" w:type="dxa"/>
          </w:tcPr>
          <w:p w14:paraId="5059E499" w14:textId="1BE6A766" w:rsidR="0016373C" w:rsidRPr="003D18E1" w:rsidRDefault="0016373C" w:rsidP="00043C31">
            <w:pPr>
              <w:rPr>
                <w:u w:val="single"/>
                <w:lang w:val="en-US"/>
              </w:rPr>
            </w:pPr>
            <w:r w:rsidRPr="003D18E1">
              <w:rPr>
                <w:u w:val="single"/>
                <w:lang w:val="en-US"/>
              </w:rPr>
              <w:t>Work Experience:</w:t>
            </w:r>
          </w:p>
          <w:p w14:paraId="54D96390" w14:textId="32CD714B" w:rsidR="003D18E1" w:rsidRDefault="003D18E1" w:rsidP="00043C31">
            <w:pPr>
              <w:rPr>
                <w:lang w:val="en-US"/>
              </w:rPr>
            </w:pPr>
          </w:p>
          <w:p w14:paraId="0E8005E4" w14:textId="16911A37" w:rsidR="003D18E1" w:rsidRDefault="003D18E1" w:rsidP="00043C31">
            <w:pPr>
              <w:rPr>
                <w:lang w:val="en-US"/>
              </w:rPr>
            </w:pPr>
          </w:p>
          <w:p w14:paraId="6EEE13CE" w14:textId="23A39009" w:rsidR="003D18E1" w:rsidRPr="0016373C" w:rsidRDefault="003D18E1" w:rsidP="00043C31">
            <w:pPr>
              <w:rPr>
                <w:lang w:val="en-US"/>
              </w:rPr>
            </w:pPr>
          </w:p>
        </w:tc>
      </w:tr>
      <w:tr w:rsidR="0016373C" w:rsidRPr="0016373C" w14:paraId="7A016887" w14:textId="77777777" w:rsidTr="0016373C">
        <w:tc>
          <w:tcPr>
            <w:tcW w:w="9016" w:type="dxa"/>
          </w:tcPr>
          <w:p w14:paraId="6ACF27C2" w14:textId="77777777" w:rsidR="0016373C" w:rsidRDefault="0016373C" w:rsidP="00043C31">
            <w:pPr>
              <w:rPr>
                <w:lang w:val="en-US"/>
              </w:rPr>
            </w:pPr>
            <w:r w:rsidRPr="00666EC8">
              <w:rPr>
                <w:u w:val="single"/>
                <w:lang w:val="en-US"/>
              </w:rPr>
              <w:t>Skills:</w:t>
            </w:r>
          </w:p>
          <w:p w14:paraId="1CD4163D" w14:textId="77777777" w:rsidR="00666EC8" w:rsidRDefault="00666EC8" w:rsidP="00043C31">
            <w:pPr>
              <w:rPr>
                <w:lang w:val="en-US"/>
              </w:rPr>
            </w:pPr>
          </w:p>
          <w:p w14:paraId="5103BCE9" w14:textId="77777777" w:rsidR="00666EC8" w:rsidRDefault="00666EC8" w:rsidP="00043C31">
            <w:pPr>
              <w:rPr>
                <w:lang w:val="en-US"/>
              </w:rPr>
            </w:pPr>
          </w:p>
          <w:p w14:paraId="06A4C40A" w14:textId="0F65D75D" w:rsidR="00666EC8" w:rsidRPr="0016373C" w:rsidRDefault="00666EC8" w:rsidP="00043C31">
            <w:pPr>
              <w:rPr>
                <w:lang w:val="en-US"/>
              </w:rPr>
            </w:pPr>
          </w:p>
        </w:tc>
      </w:tr>
      <w:tr w:rsidR="0016373C" w:rsidRPr="0016373C" w14:paraId="532C09DB" w14:textId="77777777" w:rsidTr="0016373C">
        <w:tc>
          <w:tcPr>
            <w:tcW w:w="9016" w:type="dxa"/>
          </w:tcPr>
          <w:p w14:paraId="3745F473" w14:textId="77777777" w:rsidR="0016373C" w:rsidRPr="00666EC8" w:rsidRDefault="0016373C" w:rsidP="00043C31">
            <w:pPr>
              <w:rPr>
                <w:u w:val="single"/>
                <w:lang w:val="en-US"/>
              </w:rPr>
            </w:pPr>
            <w:r w:rsidRPr="00666EC8">
              <w:rPr>
                <w:u w:val="single"/>
                <w:lang w:val="en-US"/>
              </w:rPr>
              <w:t>Language Skills:</w:t>
            </w:r>
          </w:p>
          <w:p w14:paraId="008073C2" w14:textId="4D965A8B" w:rsidR="00666EC8" w:rsidRDefault="00666EC8" w:rsidP="00043C31">
            <w:pPr>
              <w:rPr>
                <w:lang w:val="en-US"/>
              </w:rPr>
            </w:pPr>
          </w:p>
          <w:p w14:paraId="35208A03" w14:textId="77777777" w:rsidR="00666EC8" w:rsidRDefault="00666EC8" w:rsidP="00043C31">
            <w:pPr>
              <w:rPr>
                <w:lang w:val="en-US"/>
              </w:rPr>
            </w:pPr>
          </w:p>
          <w:p w14:paraId="23140C63" w14:textId="5AE598B7" w:rsidR="00666EC8" w:rsidRPr="0016373C" w:rsidRDefault="00666EC8" w:rsidP="00043C31">
            <w:pPr>
              <w:rPr>
                <w:lang w:val="en-US"/>
              </w:rPr>
            </w:pPr>
          </w:p>
        </w:tc>
      </w:tr>
      <w:tr w:rsidR="0016373C" w:rsidRPr="0016373C" w14:paraId="49AC2675" w14:textId="77777777" w:rsidTr="0016373C">
        <w:tc>
          <w:tcPr>
            <w:tcW w:w="9016" w:type="dxa"/>
          </w:tcPr>
          <w:p w14:paraId="1768986B" w14:textId="77777777" w:rsidR="0016373C" w:rsidRPr="00666EC8" w:rsidRDefault="0016373C" w:rsidP="00043C31">
            <w:pPr>
              <w:rPr>
                <w:u w:val="single"/>
                <w:lang w:val="en-US"/>
              </w:rPr>
            </w:pPr>
            <w:r w:rsidRPr="00666EC8">
              <w:rPr>
                <w:u w:val="single"/>
                <w:lang w:val="en-US"/>
              </w:rPr>
              <w:t>Other Certificates:</w:t>
            </w:r>
          </w:p>
          <w:p w14:paraId="388D9A3B" w14:textId="77777777" w:rsidR="00666EC8" w:rsidRDefault="00666EC8" w:rsidP="00043C31">
            <w:pPr>
              <w:rPr>
                <w:lang w:val="en-US"/>
              </w:rPr>
            </w:pPr>
          </w:p>
          <w:p w14:paraId="00FF130A" w14:textId="77777777" w:rsidR="00666EC8" w:rsidRDefault="00666EC8" w:rsidP="00043C31">
            <w:pPr>
              <w:rPr>
                <w:lang w:val="en-US"/>
              </w:rPr>
            </w:pPr>
          </w:p>
          <w:p w14:paraId="5B82F2DE" w14:textId="2B629BC8" w:rsidR="00666EC8" w:rsidRPr="0016373C" w:rsidRDefault="00666EC8" w:rsidP="00043C31">
            <w:pPr>
              <w:rPr>
                <w:lang w:val="en-US"/>
              </w:rPr>
            </w:pPr>
          </w:p>
        </w:tc>
      </w:tr>
      <w:tr w:rsidR="0016373C" w:rsidRPr="0016373C" w14:paraId="4473F449" w14:textId="77777777" w:rsidTr="0016373C">
        <w:tc>
          <w:tcPr>
            <w:tcW w:w="9016" w:type="dxa"/>
          </w:tcPr>
          <w:p w14:paraId="4F8BC7B1" w14:textId="77777777" w:rsidR="0016373C" w:rsidRPr="00666EC8" w:rsidRDefault="0016373C" w:rsidP="00043C31">
            <w:pPr>
              <w:rPr>
                <w:u w:val="single"/>
                <w:lang w:val="en-US"/>
              </w:rPr>
            </w:pPr>
            <w:r w:rsidRPr="00666EC8">
              <w:rPr>
                <w:u w:val="single"/>
                <w:lang w:val="en-US"/>
              </w:rPr>
              <w:t>Nationality:</w:t>
            </w:r>
          </w:p>
          <w:p w14:paraId="70EE2E60" w14:textId="77777777" w:rsidR="00666EC8" w:rsidRDefault="00666EC8" w:rsidP="00043C31">
            <w:pPr>
              <w:rPr>
                <w:lang w:val="en-US"/>
              </w:rPr>
            </w:pPr>
          </w:p>
          <w:p w14:paraId="58E68F02" w14:textId="77777777" w:rsidR="00666EC8" w:rsidRDefault="00666EC8" w:rsidP="00043C31">
            <w:pPr>
              <w:rPr>
                <w:lang w:val="en-US"/>
              </w:rPr>
            </w:pPr>
          </w:p>
          <w:p w14:paraId="6C4C4159" w14:textId="7C7613E7" w:rsidR="00666EC8" w:rsidRPr="0016373C" w:rsidRDefault="00666EC8" w:rsidP="00043C31">
            <w:pPr>
              <w:rPr>
                <w:lang w:val="en-US"/>
              </w:rPr>
            </w:pPr>
          </w:p>
        </w:tc>
      </w:tr>
      <w:tr w:rsidR="0016373C" w:rsidRPr="0016373C" w14:paraId="5EA4EB37" w14:textId="77777777" w:rsidTr="0016373C">
        <w:tc>
          <w:tcPr>
            <w:tcW w:w="9016" w:type="dxa"/>
          </w:tcPr>
          <w:p w14:paraId="1C8D6EA8" w14:textId="77777777" w:rsidR="0016373C" w:rsidRPr="00666EC8" w:rsidRDefault="0016373C" w:rsidP="00043C31">
            <w:pPr>
              <w:rPr>
                <w:u w:val="single"/>
                <w:lang w:val="en-US"/>
              </w:rPr>
            </w:pPr>
            <w:r w:rsidRPr="00666EC8">
              <w:rPr>
                <w:u w:val="single"/>
                <w:lang w:val="en-US"/>
              </w:rPr>
              <w:t>Work Permit:</w:t>
            </w:r>
          </w:p>
          <w:p w14:paraId="7DB1D2EA" w14:textId="77777777" w:rsidR="00666EC8" w:rsidRDefault="00666EC8" w:rsidP="00043C31">
            <w:pPr>
              <w:rPr>
                <w:lang w:val="en-US"/>
              </w:rPr>
            </w:pPr>
          </w:p>
          <w:p w14:paraId="42B38FA5" w14:textId="77777777" w:rsidR="00666EC8" w:rsidRDefault="00666EC8" w:rsidP="00043C31">
            <w:pPr>
              <w:rPr>
                <w:lang w:val="en-US"/>
              </w:rPr>
            </w:pPr>
          </w:p>
          <w:p w14:paraId="2F6F5F39" w14:textId="29F54DBA" w:rsidR="00666EC8" w:rsidRPr="0016373C" w:rsidRDefault="00666EC8" w:rsidP="00043C31">
            <w:pPr>
              <w:rPr>
                <w:lang w:val="en-US"/>
              </w:rPr>
            </w:pPr>
          </w:p>
        </w:tc>
      </w:tr>
      <w:tr w:rsidR="0016373C" w:rsidRPr="0016373C" w14:paraId="7D2EFA6F" w14:textId="77777777" w:rsidTr="0016373C">
        <w:tc>
          <w:tcPr>
            <w:tcW w:w="9016" w:type="dxa"/>
          </w:tcPr>
          <w:p w14:paraId="295A390D" w14:textId="77777777" w:rsidR="0016373C" w:rsidRPr="00666EC8" w:rsidRDefault="0016373C" w:rsidP="00043C31">
            <w:pPr>
              <w:rPr>
                <w:u w:val="single"/>
                <w:lang w:val="en-US"/>
              </w:rPr>
            </w:pPr>
            <w:r w:rsidRPr="00666EC8">
              <w:rPr>
                <w:u w:val="single"/>
                <w:lang w:val="en-US"/>
              </w:rPr>
              <w:t>What you think a potential employer should know about you:</w:t>
            </w:r>
          </w:p>
          <w:p w14:paraId="37EDBA14" w14:textId="77777777" w:rsidR="00666EC8" w:rsidRDefault="00666EC8" w:rsidP="00043C31">
            <w:pPr>
              <w:rPr>
                <w:lang w:val="en-US"/>
              </w:rPr>
            </w:pPr>
          </w:p>
          <w:p w14:paraId="7A91CD08" w14:textId="77777777" w:rsidR="00666EC8" w:rsidRDefault="00666EC8" w:rsidP="00043C31">
            <w:pPr>
              <w:rPr>
                <w:lang w:val="en-US"/>
              </w:rPr>
            </w:pPr>
          </w:p>
          <w:p w14:paraId="5D1D513F" w14:textId="77777777" w:rsidR="00666EC8" w:rsidRDefault="00666EC8" w:rsidP="00043C31">
            <w:pPr>
              <w:rPr>
                <w:lang w:val="en-US"/>
              </w:rPr>
            </w:pPr>
          </w:p>
          <w:p w14:paraId="77E09131" w14:textId="4673A211" w:rsidR="00666EC8" w:rsidRPr="0016373C" w:rsidRDefault="00666EC8" w:rsidP="00043C31">
            <w:pPr>
              <w:rPr>
                <w:lang w:val="en-US"/>
              </w:rPr>
            </w:pPr>
          </w:p>
        </w:tc>
      </w:tr>
    </w:tbl>
    <w:p w14:paraId="3A8A227F" w14:textId="77777777" w:rsidR="00044A4E" w:rsidRDefault="00044A4E" w:rsidP="0016373C">
      <w:pPr>
        <w:rPr>
          <w:lang w:val="en-US"/>
        </w:rPr>
      </w:pPr>
    </w:p>
    <w:p w14:paraId="12F7A008" w14:textId="215B8D06" w:rsidR="007C060A" w:rsidRPr="00044A4E" w:rsidRDefault="007C060A" w:rsidP="0016373C">
      <w:pPr>
        <w:rPr>
          <w:lang w:val="en-US"/>
        </w:rPr>
      </w:pPr>
      <w:r>
        <w:rPr>
          <w:lang w:val="en-US"/>
        </w:rPr>
        <w:t xml:space="preserve">*Please send your application to </w:t>
      </w:r>
      <w:hyperlink r:id="rId6" w:history="1">
        <w:r w:rsidRPr="000C4639">
          <w:rPr>
            <w:rStyle w:val="Hyperlink"/>
            <w:lang w:val="en-US"/>
          </w:rPr>
          <w:t>memberships@malaysia.ahk.de</w:t>
        </w:r>
      </w:hyperlink>
      <w:r>
        <w:rPr>
          <w:lang w:val="en-US"/>
        </w:rPr>
        <w:t xml:space="preserve">. Only shortlisted applications that are based in Germany or Malaysia will be considered. Applications with referral from an MGCC member company will be prioritised. </w:t>
      </w:r>
    </w:p>
    <w:sectPr w:rsidR="007C060A" w:rsidRPr="00044A4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746285" w14:textId="77777777" w:rsidR="00E036A3" w:rsidRDefault="00E036A3" w:rsidP="00666EC8">
      <w:pPr>
        <w:spacing w:after="0" w:line="240" w:lineRule="auto"/>
      </w:pPr>
      <w:r>
        <w:separator/>
      </w:r>
    </w:p>
  </w:endnote>
  <w:endnote w:type="continuationSeparator" w:id="0">
    <w:p w14:paraId="6762B0C8" w14:textId="77777777" w:rsidR="00E036A3" w:rsidRDefault="00E036A3" w:rsidP="00666E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D5B233" w14:textId="77777777" w:rsidR="00E036A3" w:rsidRDefault="00E036A3" w:rsidP="00666EC8">
      <w:pPr>
        <w:spacing w:after="0" w:line="240" w:lineRule="auto"/>
      </w:pPr>
      <w:r>
        <w:separator/>
      </w:r>
    </w:p>
  </w:footnote>
  <w:footnote w:type="continuationSeparator" w:id="0">
    <w:p w14:paraId="2D6AFBB8" w14:textId="77777777" w:rsidR="00E036A3" w:rsidRDefault="00E036A3" w:rsidP="00666E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B189A9" w14:textId="59C265BD" w:rsidR="00666EC8" w:rsidRDefault="00666EC8">
    <w:pPr>
      <w:pStyle w:val="Header"/>
    </w:pPr>
    <w:r>
      <w:rPr>
        <w:noProof/>
        <w:lang w:eastAsia="en-MY"/>
      </w:rPr>
      <w:drawing>
        <wp:inline distT="0" distB="0" distL="0" distR="0" wp14:anchorId="11C5E7FE" wp14:editId="7061B710">
          <wp:extent cx="3457575" cy="723900"/>
          <wp:effectExtent l="0" t="0" r="9525" b="0"/>
          <wp:docPr id="1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5757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sTA2NTAzMTEzMzRV0lEKTi0uzszPAykwqgUAysf7MywAAAA="/>
  </w:docVars>
  <w:rsids>
    <w:rsidRoot w:val="00044A4E"/>
    <w:rsid w:val="00002364"/>
    <w:rsid w:val="00027886"/>
    <w:rsid w:val="00044A4E"/>
    <w:rsid w:val="0016373C"/>
    <w:rsid w:val="003D18E1"/>
    <w:rsid w:val="006454E6"/>
    <w:rsid w:val="00666EC8"/>
    <w:rsid w:val="006C02C1"/>
    <w:rsid w:val="007C060A"/>
    <w:rsid w:val="00AB034F"/>
    <w:rsid w:val="00DE3403"/>
    <w:rsid w:val="00E0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D5D77"/>
  <w15:chartTrackingRefBased/>
  <w15:docId w15:val="{936F53CE-C6BB-4F59-9ED3-20E1A9511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37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66E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6EC8"/>
  </w:style>
  <w:style w:type="paragraph" w:styleId="Footer">
    <w:name w:val="footer"/>
    <w:basedOn w:val="Normal"/>
    <w:link w:val="FooterChar"/>
    <w:uiPriority w:val="99"/>
    <w:unhideWhenUsed/>
    <w:rsid w:val="00666E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6EC8"/>
  </w:style>
  <w:style w:type="character" w:styleId="Hyperlink">
    <w:name w:val="Hyperlink"/>
    <w:basedOn w:val="DefaultParagraphFont"/>
    <w:uiPriority w:val="99"/>
    <w:unhideWhenUsed/>
    <w:rsid w:val="007C06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06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emberships@malaysia.ahk.d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Kirsch</dc:creator>
  <cp:keywords/>
  <dc:description/>
  <cp:lastModifiedBy>Craig Tan</cp:lastModifiedBy>
  <cp:revision>3</cp:revision>
  <dcterms:created xsi:type="dcterms:W3CDTF">2021-03-24T08:32:00Z</dcterms:created>
  <dcterms:modified xsi:type="dcterms:W3CDTF">2025-03-25T01:56:00Z</dcterms:modified>
</cp:coreProperties>
</file>